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F645F"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40CA706C" w14:textId="77777777" w:rsidR="001E323A" w:rsidRDefault="001E323A" w:rsidP="001E323A">
      <w:pPr>
        <w:pStyle w:val="Heading1"/>
      </w:pPr>
      <w:r>
        <w:t>Thông tin chung</w:t>
      </w:r>
    </w:p>
    <w:p w14:paraId="3147A5E5" w14:textId="69E40E80" w:rsidR="001E323A" w:rsidRDefault="001E323A" w:rsidP="001E323A">
      <w:pPr>
        <w:pStyle w:val="Heading2"/>
      </w:pPr>
      <w:r>
        <w:t>Thời gian</w:t>
      </w:r>
    </w:p>
    <w:p w14:paraId="6D0D3DA8" w14:textId="79469C7C" w:rsidR="00E6334A" w:rsidRDefault="00E6334A" w:rsidP="00E6334A">
      <w:pPr>
        <w:pStyle w:val="ListParagraph"/>
        <w:numPr>
          <w:ilvl w:val="0"/>
          <w:numId w:val="7"/>
        </w:numPr>
      </w:pPr>
      <w:r>
        <w:t>Thời gian: 22 giờ 00 phút.</w:t>
      </w:r>
    </w:p>
    <w:p w14:paraId="39937F9B" w14:textId="18F1D1AB" w:rsidR="00E6334A" w:rsidRPr="00E6334A" w:rsidRDefault="00E6334A" w:rsidP="00E6334A">
      <w:pPr>
        <w:pStyle w:val="ListParagraph"/>
        <w:numPr>
          <w:ilvl w:val="0"/>
          <w:numId w:val="7"/>
        </w:numPr>
      </w:pPr>
      <w:r>
        <w:t>Ngày 12/03/2023.</w:t>
      </w:r>
    </w:p>
    <w:p w14:paraId="24B400AF" w14:textId="34F37A99" w:rsidR="001E323A" w:rsidRDefault="001E323A" w:rsidP="001E323A">
      <w:pPr>
        <w:pStyle w:val="Heading2"/>
      </w:pPr>
      <w:r>
        <w:t>Địa điểm</w:t>
      </w:r>
    </w:p>
    <w:p w14:paraId="7BB31E10" w14:textId="06054C1D" w:rsidR="00E6334A" w:rsidRPr="00E6334A" w:rsidRDefault="00E6334A" w:rsidP="00E6334A">
      <w:pPr>
        <w:pStyle w:val="ListParagraph"/>
        <w:numPr>
          <w:ilvl w:val="0"/>
          <w:numId w:val="7"/>
        </w:numPr>
      </w:pPr>
      <w:r>
        <w:t xml:space="preserve">Địa điểm: </w:t>
      </w:r>
      <w:r w:rsidRPr="00E6334A">
        <w:t>K388 H15/15 Trần Cao Vân</w:t>
      </w:r>
    </w:p>
    <w:p w14:paraId="288AFFC9" w14:textId="75409353" w:rsidR="001E323A" w:rsidRDefault="001E323A" w:rsidP="001E323A">
      <w:pPr>
        <w:pStyle w:val="Heading2"/>
      </w:pPr>
      <w:r>
        <w:t>Thành phần tham gia phỏng vấn</w:t>
      </w:r>
    </w:p>
    <w:p w14:paraId="4960BF01" w14:textId="5763D4C4" w:rsidR="00E6334A" w:rsidRDefault="00E6334A" w:rsidP="00E6334A">
      <w:pPr>
        <w:pStyle w:val="ListParagraph"/>
        <w:numPr>
          <w:ilvl w:val="0"/>
          <w:numId w:val="7"/>
        </w:numPr>
      </w:pPr>
      <w:r>
        <w:t>Người được phỏng vấn: Chị Yến, quản lý quán cơm gà Gia Vĩnh</w:t>
      </w:r>
    </w:p>
    <w:p w14:paraId="2BE658C4" w14:textId="5FB2FC58" w:rsidR="00E6334A" w:rsidRDefault="00E6334A" w:rsidP="00E6334A">
      <w:pPr>
        <w:pStyle w:val="ListParagraph"/>
        <w:numPr>
          <w:ilvl w:val="0"/>
          <w:numId w:val="7"/>
        </w:numPr>
      </w:pPr>
      <w:r>
        <w:t>Người thực hiện phỏng vấn: thành viên nhóm 10:</w:t>
      </w:r>
    </w:p>
    <w:p w14:paraId="7087A038" w14:textId="4E8C7146" w:rsidR="00E6334A" w:rsidRDefault="00E6334A" w:rsidP="00E6334A">
      <w:pPr>
        <w:pStyle w:val="ListParagraph"/>
        <w:ind w:left="2880"/>
      </w:pPr>
      <w:r>
        <w:t>Nguyễn Thị Kim Anh</w:t>
      </w:r>
    </w:p>
    <w:p w14:paraId="7CE259DA" w14:textId="5139A28E" w:rsidR="00E6334A" w:rsidRDefault="00E6334A" w:rsidP="00E6334A">
      <w:pPr>
        <w:pStyle w:val="ListParagraph"/>
        <w:ind w:left="2880"/>
      </w:pPr>
      <w:r>
        <w:t>Nguyễn Hữu Trường Giang</w:t>
      </w:r>
    </w:p>
    <w:p w14:paraId="05EE6AC3" w14:textId="2B1E0CF6" w:rsidR="00E6334A" w:rsidRDefault="00E6334A" w:rsidP="00E6334A">
      <w:pPr>
        <w:pStyle w:val="ListParagraph"/>
        <w:ind w:left="2880"/>
      </w:pPr>
      <w:r>
        <w:t>Phạm Thị Minh Nguyệt</w:t>
      </w:r>
    </w:p>
    <w:p w14:paraId="3AE3F802" w14:textId="1CD49738" w:rsidR="00E6334A" w:rsidRDefault="00E6334A" w:rsidP="00E6334A">
      <w:pPr>
        <w:pStyle w:val="ListParagraph"/>
        <w:ind w:left="2880"/>
      </w:pPr>
      <w:r>
        <w:t>Dương Tuyết Nhi</w:t>
      </w:r>
    </w:p>
    <w:p w14:paraId="22B9FD29" w14:textId="685D96F5" w:rsidR="00E6334A" w:rsidRPr="00E6334A" w:rsidRDefault="00E6334A" w:rsidP="00E6334A">
      <w:pPr>
        <w:pStyle w:val="ListParagraph"/>
        <w:ind w:left="2880"/>
      </w:pPr>
      <w:r>
        <w:t>Nguyễn Huy Tuấn Vũ</w:t>
      </w:r>
    </w:p>
    <w:p w14:paraId="77837D0F" w14:textId="330F6672" w:rsidR="00AE2118" w:rsidRDefault="00AE2118" w:rsidP="00AE2118">
      <w:pPr>
        <w:pStyle w:val="Heading1"/>
      </w:pPr>
      <w:r>
        <w:t>Mục đích buổi phỏng vấn</w:t>
      </w:r>
    </w:p>
    <w:p w14:paraId="70D9EF64" w14:textId="1BB00E19" w:rsidR="00E6334A" w:rsidRPr="00E6334A" w:rsidRDefault="00E6334A" w:rsidP="00E6334A">
      <w:pPr>
        <w:pStyle w:val="ListParagraph"/>
        <w:numPr>
          <w:ilvl w:val="0"/>
          <w:numId w:val="7"/>
        </w:numPr>
      </w:pPr>
      <w:r>
        <w:t>Thu thập yêu cầu về hệ thống quản lý nhân viên của quán cơm gà Gia Vĩnh</w:t>
      </w:r>
    </w:p>
    <w:p w14:paraId="6053579E" w14:textId="77777777" w:rsidR="001E323A" w:rsidRDefault="001E323A" w:rsidP="001E323A">
      <w:pPr>
        <w:pStyle w:val="Heading1"/>
      </w:pPr>
      <w:r>
        <w:t>Khái quát yêu cầu</w:t>
      </w:r>
    </w:p>
    <w:p w14:paraId="7855436D" w14:textId="6EBD14A6" w:rsidR="001E323A" w:rsidRDefault="00E6334A" w:rsidP="00E6334A">
      <w:pPr>
        <w:pStyle w:val="ListParagraph"/>
        <w:numPr>
          <w:ilvl w:val="0"/>
          <w:numId w:val="7"/>
        </w:numPr>
      </w:pPr>
      <w:r>
        <w:t>Yêu cầu chức năng:</w:t>
      </w:r>
    </w:p>
    <w:p w14:paraId="66CE09E8" w14:textId="1A2801DD" w:rsidR="00E6334A" w:rsidRDefault="008F1561" w:rsidP="008F1561">
      <w:pPr>
        <w:pStyle w:val="ListParagraph"/>
        <w:numPr>
          <w:ilvl w:val="0"/>
          <w:numId w:val="9"/>
        </w:numPr>
      </w:pPr>
      <w:r>
        <w:t xml:space="preserve">Quản lý thông tin nhân viên </w:t>
      </w:r>
    </w:p>
    <w:p w14:paraId="5D08D618" w14:textId="47F6F360" w:rsidR="008F1561" w:rsidRDefault="008F1561" w:rsidP="008F1561">
      <w:pPr>
        <w:pStyle w:val="ListParagraph"/>
        <w:numPr>
          <w:ilvl w:val="0"/>
          <w:numId w:val="9"/>
        </w:numPr>
      </w:pPr>
      <w:r>
        <w:t xml:space="preserve">Chấm công nhân viên </w:t>
      </w:r>
    </w:p>
    <w:p w14:paraId="124634F7" w14:textId="16CBE04E" w:rsidR="00483120" w:rsidRDefault="008F1561" w:rsidP="00483120">
      <w:pPr>
        <w:pStyle w:val="ListParagraph"/>
        <w:numPr>
          <w:ilvl w:val="0"/>
          <w:numId w:val="9"/>
        </w:numPr>
      </w:pPr>
      <w:r>
        <w:t xml:space="preserve">Tự tính lương nhân viên và xuất bill lương </w:t>
      </w:r>
    </w:p>
    <w:p w14:paraId="56D6B577" w14:textId="3B38694F" w:rsidR="008F1561" w:rsidRDefault="008F1561" w:rsidP="008F1561">
      <w:pPr>
        <w:pStyle w:val="ListParagraph"/>
        <w:numPr>
          <w:ilvl w:val="0"/>
          <w:numId w:val="9"/>
        </w:numPr>
      </w:pPr>
      <w:r>
        <w:t xml:space="preserve">Gửi thống báo nhiệm vụ về cho từng nhân viên </w:t>
      </w:r>
    </w:p>
    <w:p w14:paraId="7E2CCF77" w14:textId="064EDCD9" w:rsidR="008F1561" w:rsidRDefault="008F1561" w:rsidP="008F1561">
      <w:pPr>
        <w:pStyle w:val="ListParagraph"/>
        <w:numPr>
          <w:ilvl w:val="0"/>
          <w:numId w:val="9"/>
        </w:numPr>
      </w:pPr>
      <w:r>
        <w:t>Phân công nhân viên theo ca</w:t>
      </w:r>
    </w:p>
    <w:p w14:paraId="1A7B15D9" w14:textId="5C8DC36E" w:rsidR="008F1561" w:rsidRDefault="008F1561" w:rsidP="008F1561">
      <w:pPr>
        <w:pStyle w:val="ListParagraph"/>
        <w:numPr>
          <w:ilvl w:val="0"/>
          <w:numId w:val="7"/>
        </w:numPr>
      </w:pPr>
      <w:r>
        <w:t>Yêu cầu phi chức năng:</w:t>
      </w:r>
    </w:p>
    <w:p w14:paraId="458F320C" w14:textId="71862CB6" w:rsidR="008F1561" w:rsidRDefault="008F1561" w:rsidP="008F1561">
      <w:pPr>
        <w:pStyle w:val="ListParagraph"/>
        <w:numPr>
          <w:ilvl w:val="0"/>
          <w:numId w:val="10"/>
        </w:numPr>
      </w:pPr>
      <w:r>
        <w:t>Giao diện của hệ thống</w:t>
      </w:r>
    </w:p>
    <w:p w14:paraId="436E24F3" w14:textId="33E04BB3" w:rsidR="008F1561" w:rsidRPr="001E323A" w:rsidRDefault="008F1561" w:rsidP="008F1561">
      <w:pPr>
        <w:pStyle w:val="ListParagraph"/>
        <w:numPr>
          <w:ilvl w:val="0"/>
          <w:numId w:val="10"/>
        </w:numPr>
      </w:pPr>
      <w:r>
        <w:t xml:space="preserve">Bảo mật bằng mật khẩu </w:t>
      </w:r>
    </w:p>
    <w:p w14:paraId="7A08B68A" w14:textId="77777777" w:rsidR="001E323A" w:rsidRDefault="001E323A" w:rsidP="001E323A">
      <w:pPr>
        <w:pStyle w:val="Heading1"/>
      </w:pPr>
      <w:r>
        <w:t>Chi tiết yêu cầu</w:t>
      </w:r>
    </w:p>
    <w:p w14:paraId="3B4FB568" w14:textId="77777777" w:rsidR="001E323A" w:rsidRDefault="001E323A" w:rsidP="001E323A">
      <w:pPr>
        <w:pStyle w:val="Heading2"/>
      </w:pPr>
      <w:r>
        <w:t>Yêu cầu chức năng</w:t>
      </w:r>
    </w:p>
    <w:p w14:paraId="7BEF388F" w14:textId="278D5ECF" w:rsidR="001E323A" w:rsidRDefault="001E323A" w:rsidP="001E323A">
      <w:pPr>
        <w:pStyle w:val="Heading3"/>
      </w:pPr>
      <w:r>
        <w:t xml:space="preserve">Chức năng </w:t>
      </w:r>
      <w:r w:rsidR="00483120">
        <w:t xml:space="preserve">quản lý thông tin nhân viên </w:t>
      </w:r>
    </w:p>
    <w:p w14:paraId="28093C75" w14:textId="77777777" w:rsidR="00AA59B4" w:rsidRDefault="00AA59B4" w:rsidP="00AA59B4">
      <w:pPr>
        <w:pStyle w:val="ListParagraph"/>
        <w:numPr>
          <w:ilvl w:val="0"/>
          <w:numId w:val="7"/>
        </w:numPr>
      </w:pPr>
      <w:r>
        <w:t>Quản lý thực hiện những chức năng quản lý thông tin nhân viên.</w:t>
      </w:r>
    </w:p>
    <w:p w14:paraId="05612B6D" w14:textId="77777777" w:rsidR="00AA59B4" w:rsidRDefault="00AA59B4" w:rsidP="00AA59B4">
      <w:pPr>
        <w:pStyle w:val="ListParagraph"/>
        <w:numPr>
          <w:ilvl w:val="0"/>
          <w:numId w:val="7"/>
        </w:numPr>
      </w:pPr>
      <w:r>
        <w:t>Có 3 chức năng: Thêm, sửa, xóa thông tin nhân viên và được lưu vào chức năng quản lý nhân viên.</w:t>
      </w:r>
    </w:p>
    <w:p w14:paraId="7BCB9CAE" w14:textId="77777777" w:rsidR="00AA59B4" w:rsidRDefault="00AA59B4" w:rsidP="00AA59B4">
      <w:pPr>
        <w:pStyle w:val="ListParagraph"/>
        <w:numPr>
          <w:ilvl w:val="0"/>
          <w:numId w:val="7"/>
        </w:numPr>
      </w:pPr>
      <w:r>
        <w:lastRenderedPageBreak/>
        <w:t>Chức năng thêm thông tin nhân viên: Quản lý thêm tên, số điện thoại, chức vụ, tài khoản ngân hàng và vân tay, từ đó hệ thống tạo ra mã số cho từng nhân viên thêm vào.</w:t>
      </w:r>
    </w:p>
    <w:p w14:paraId="4D46C63B" w14:textId="77777777" w:rsidR="00AA59B4" w:rsidRDefault="00AA59B4" w:rsidP="00AA59B4">
      <w:pPr>
        <w:pStyle w:val="ListParagraph"/>
        <w:numPr>
          <w:ilvl w:val="0"/>
          <w:numId w:val="7"/>
        </w:numPr>
      </w:pPr>
      <w:r>
        <w:t>Chức năng sửa thông tin nhân viên: Quản lý có thể sửa lại tất cả các thông tin đã thêm.</w:t>
      </w:r>
    </w:p>
    <w:p w14:paraId="2F2FAB90" w14:textId="77777777" w:rsidR="00AA59B4" w:rsidRDefault="00AA59B4" w:rsidP="00AA59B4">
      <w:pPr>
        <w:pStyle w:val="ListParagraph"/>
        <w:numPr>
          <w:ilvl w:val="0"/>
          <w:numId w:val="7"/>
        </w:numPr>
      </w:pPr>
      <w:r>
        <w:t>Chức năng xóa thông tin nhân viên: Quản lý xóa nhân viên.</w:t>
      </w:r>
    </w:p>
    <w:p w14:paraId="464FF520" w14:textId="67E37267" w:rsidR="001E323A" w:rsidRDefault="001E323A" w:rsidP="001E323A">
      <w:pPr>
        <w:pStyle w:val="Heading3"/>
      </w:pPr>
      <w:r>
        <w:t xml:space="preserve">Chức năng </w:t>
      </w:r>
      <w:r w:rsidR="00483120">
        <w:t xml:space="preserve">chấm công nhân viên </w:t>
      </w:r>
    </w:p>
    <w:p w14:paraId="7348BC79" w14:textId="77777777" w:rsidR="00AA59B4" w:rsidRDefault="00AA59B4" w:rsidP="00AA59B4">
      <w:pPr>
        <w:pStyle w:val="ListParagraph"/>
        <w:numPr>
          <w:ilvl w:val="0"/>
          <w:numId w:val="7"/>
        </w:numPr>
      </w:pPr>
      <w:r>
        <w:t>Việc chấm công, có thể sử dụng vân tay hoặc camera để chấm công.</w:t>
      </w:r>
    </w:p>
    <w:p w14:paraId="487353A2" w14:textId="77777777" w:rsidR="00AA59B4" w:rsidRDefault="00AA59B4" w:rsidP="00AA59B4">
      <w:pPr>
        <w:pStyle w:val="ListParagraph"/>
        <w:numPr>
          <w:ilvl w:val="0"/>
          <w:numId w:val="7"/>
        </w:numPr>
      </w:pPr>
      <w:r>
        <w:t>Nếu sử dụng vân tay, nhân viên sẽ thực hiện đưa tay vào máy chấm công, hệ thống sẽ lưu lại thời gian nhân viên thực hiện để tiến hành so sánh với thời gian quy định nếu quá thời gian quy định thì hiện thông báo quá thời gian chấm công.</w:t>
      </w:r>
    </w:p>
    <w:p w14:paraId="0B5C5A6D" w14:textId="77777777" w:rsidR="00AA59B4" w:rsidRDefault="00AA59B4" w:rsidP="00AA59B4">
      <w:pPr>
        <w:pStyle w:val="ListParagraph"/>
        <w:numPr>
          <w:ilvl w:val="0"/>
          <w:numId w:val="7"/>
        </w:numPr>
      </w:pPr>
      <w:r>
        <w:t>Nếu sử dụng camera thì sẽ do quản lý sẽ xem camera, sau đó tích vào mục đi trễ hoặc đúng giờ.</w:t>
      </w:r>
    </w:p>
    <w:p w14:paraId="1524269F" w14:textId="012AFE74" w:rsidR="001E323A" w:rsidRDefault="007859A8" w:rsidP="001E323A">
      <w:pPr>
        <w:pStyle w:val="Heading3"/>
      </w:pPr>
      <w:r>
        <w:t>Chức năng tự tính lương của nhân viên và xuất bill lương</w:t>
      </w:r>
    </w:p>
    <w:p w14:paraId="2B04F498" w14:textId="200E4527" w:rsidR="00AA59B4" w:rsidRDefault="00AA59B4" w:rsidP="00AA59B4">
      <w:pPr>
        <w:pStyle w:val="ListParagraph"/>
        <w:numPr>
          <w:ilvl w:val="0"/>
          <w:numId w:val="7"/>
        </w:numPr>
      </w:pPr>
      <w:r>
        <w:t>Trong hệ thống thì mình sẽ tự tính lương của nhân viên vào cuối tháng luôn, sau đó thì nó sẽ tự in ra một cái bill mà hắn sẽ tính mức lương của nhân viên rồi gửi lên cho kế toán để mình tổng hợp lại</w:t>
      </w:r>
      <w:r w:rsidR="007C4C8A">
        <w:t>.</w:t>
      </w:r>
    </w:p>
    <w:p w14:paraId="78283039" w14:textId="349342C5" w:rsidR="00AA59B4" w:rsidRDefault="00AA59B4" w:rsidP="00AA59B4">
      <w:pPr>
        <w:pStyle w:val="ListParagraph"/>
        <w:numPr>
          <w:ilvl w:val="0"/>
          <w:numId w:val="7"/>
        </w:numPr>
      </w:pPr>
      <w:r>
        <w:t>Quản lý sẽ thực hiện sẽ thực hiện nhập mức lương tháng cho từng nhân viên và tiền phạt cho một buổi đi trễ</w:t>
      </w:r>
      <w:r w:rsidR="000D17D0">
        <w:t>, phụ cấp</w:t>
      </w:r>
      <w:r w:rsidR="00803BD6">
        <w:t xml:space="preserve"> và thưởng (nếu có)</w:t>
      </w:r>
      <w:r>
        <w:t>, sau hệ thống sẽ lưu lại. Lương= lương cơ bản – tiền phạt*số ngày trễ</w:t>
      </w:r>
      <w:r w:rsidR="00803BD6">
        <w:t>+</w:t>
      </w:r>
      <w:r w:rsidR="000D17D0">
        <w:t xml:space="preserve"> </w:t>
      </w:r>
      <w:r w:rsidR="00803BD6">
        <w:t>(thưởng</w:t>
      </w:r>
      <w:r w:rsidR="001C0099">
        <w:t xml:space="preserve"> + phụ cấp)</w:t>
      </w:r>
      <w:r w:rsidR="00803BD6">
        <w:t>.</w:t>
      </w:r>
    </w:p>
    <w:p w14:paraId="38CF0613" w14:textId="5ADDC21D" w:rsidR="00AA59B4" w:rsidRDefault="00AA59B4" w:rsidP="00AA59B4">
      <w:pPr>
        <w:pStyle w:val="ListParagraph"/>
        <w:numPr>
          <w:ilvl w:val="0"/>
          <w:numId w:val="7"/>
        </w:numPr>
      </w:pPr>
      <w:r>
        <w:t>Đối với nhân viên nghỉ việc thì lương sẽ được tính theo ngày. Lương theo ngày= Lương cơ bản/30. Lương nhân viên= Lương theo ngày*số ngày đi làm – tiền phạt*số ngày đi trễ</w:t>
      </w:r>
      <w:r w:rsidR="001C0099">
        <w:t xml:space="preserve"> + (phụ cấp+thưởng)</w:t>
      </w:r>
      <w:r>
        <w:t>.</w:t>
      </w:r>
    </w:p>
    <w:p w14:paraId="3834D3B0" w14:textId="77777777" w:rsidR="00AA59B4" w:rsidRDefault="00AA59B4" w:rsidP="00AA59B4">
      <w:pPr>
        <w:pStyle w:val="Heading3"/>
      </w:pPr>
      <w:r>
        <w:t>Chức năng phân công nhân viên theo ca</w:t>
      </w:r>
    </w:p>
    <w:p w14:paraId="5DA9E366" w14:textId="77777777" w:rsidR="00AA59B4" w:rsidRPr="00F91F0A" w:rsidRDefault="00AA59B4" w:rsidP="00AA59B4">
      <w:pPr>
        <w:pStyle w:val="ListParagraph"/>
        <w:numPr>
          <w:ilvl w:val="0"/>
          <w:numId w:val="7"/>
        </w:numPr>
      </w:pPr>
      <w:r>
        <w:t>Hệ thống sẽ lấy dữ liệu nhân viên từ chức năng quản lý thông tin nhân viên.</w:t>
      </w:r>
    </w:p>
    <w:p w14:paraId="2442F81A" w14:textId="06ED13BF" w:rsidR="00AA59B4" w:rsidRDefault="00AA59B4" w:rsidP="00AA59B4">
      <w:pPr>
        <w:pStyle w:val="ListParagraph"/>
        <w:numPr>
          <w:ilvl w:val="0"/>
          <w:numId w:val="7"/>
        </w:numPr>
      </w:pPr>
      <w:r>
        <w:t>Quản lý sẽ thực hiện phân ca cho nhân viên theo từng tuần bằng cách chọn mã nhân viên trong list có sẵn trong hệ thống vào những ca làm. Mỗi ca sẽ có tối đa 10 người.</w:t>
      </w:r>
    </w:p>
    <w:p w14:paraId="7C4AD5C2" w14:textId="425EEBDB" w:rsidR="007859A8" w:rsidRDefault="007859A8" w:rsidP="007859A8">
      <w:pPr>
        <w:pStyle w:val="Heading3"/>
      </w:pPr>
      <w:r>
        <w:t>Chức năng gửi thông báo nhiệm vụ về cho từng nhân viên</w:t>
      </w:r>
    </w:p>
    <w:p w14:paraId="4E8B0F31" w14:textId="3600FC9E" w:rsidR="001D0154" w:rsidRPr="001D0154" w:rsidRDefault="00AA59B4" w:rsidP="00AA59B4">
      <w:pPr>
        <w:pStyle w:val="ListParagraph"/>
        <w:numPr>
          <w:ilvl w:val="0"/>
          <w:numId w:val="7"/>
        </w:numPr>
      </w:pPr>
      <w:r>
        <w:t>Sau khi thực hiện phân ca nhân viên, quản lý sẽ chọn chức năng gửi thông tin nhiệm vụ làm việc, hệ thống sẽ tự động tạo thông báo và gửi qua zalo cho từng nhân viên.</w:t>
      </w:r>
    </w:p>
    <w:p w14:paraId="26EA704A" w14:textId="77777777" w:rsidR="001E323A" w:rsidRDefault="001E323A" w:rsidP="001E323A">
      <w:pPr>
        <w:pStyle w:val="Heading2"/>
      </w:pPr>
      <w:r>
        <w:t>Yêu cầu phi chức năng</w:t>
      </w:r>
    </w:p>
    <w:p w14:paraId="0AE28826" w14:textId="71EFAC90" w:rsidR="001E323A" w:rsidRDefault="007859A8" w:rsidP="007859A8">
      <w:pPr>
        <w:pStyle w:val="Heading3"/>
      </w:pPr>
      <w:r>
        <w:t>Chức năng giao diện của hệ thống</w:t>
      </w:r>
    </w:p>
    <w:p w14:paraId="4668EFD5" w14:textId="34D41913" w:rsidR="001D0154" w:rsidRDefault="001D0154" w:rsidP="001D0154">
      <w:pPr>
        <w:pStyle w:val="ListParagraph"/>
        <w:numPr>
          <w:ilvl w:val="0"/>
          <w:numId w:val="7"/>
        </w:numPr>
      </w:pPr>
      <w:r>
        <w:t>Giao diện có màu sắc bắt mắt, màu chủ đạo là vàng và đỏ, đọc vào thấy nó dễ dàng, dễ chịu.</w:t>
      </w:r>
    </w:p>
    <w:p w14:paraId="47D2B2B0" w14:textId="67510C9F" w:rsidR="001D0154" w:rsidRPr="001D0154" w:rsidRDefault="001D0154" w:rsidP="001D0154">
      <w:pPr>
        <w:pStyle w:val="ListParagraph"/>
        <w:numPr>
          <w:ilvl w:val="0"/>
          <w:numId w:val="7"/>
        </w:numPr>
      </w:pPr>
      <w:r>
        <w:t>Phải có logo rõ ràng và cụ thể.</w:t>
      </w:r>
    </w:p>
    <w:p w14:paraId="20D0073E" w14:textId="2B5E0FD2" w:rsidR="007859A8" w:rsidRDefault="007859A8" w:rsidP="007859A8">
      <w:pPr>
        <w:pStyle w:val="Heading3"/>
      </w:pPr>
      <w:r>
        <w:lastRenderedPageBreak/>
        <w:t>Chức năng bảo mật bằng mật khẩu</w:t>
      </w:r>
    </w:p>
    <w:p w14:paraId="5291BFE2" w14:textId="35C4A2E5" w:rsidR="001D0154" w:rsidRDefault="001D0154" w:rsidP="001D0154">
      <w:pPr>
        <w:pStyle w:val="ListParagraph"/>
        <w:numPr>
          <w:ilvl w:val="0"/>
          <w:numId w:val="7"/>
        </w:numPr>
      </w:pPr>
      <w:r>
        <w:t xml:space="preserve">Bảo mật thông tin cá nhân của từng nhân viên </w:t>
      </w:r>
    </w:p>
    <w:p w14:paraId="53A9F42C" w14:textId="501B3B5C" w:rsidR="001D0154" w:rsidRDefault="001D0154" w:rsidP="001D0154">
      <w:pPr>
        <w:pStyle w:val="ListParagraph"/>
        <w:numPr>
          <w:ilvl w:val="0"/>
          <w:numId w:val="7"/>
        </w:numPr>
      </w:pPr>
      <w:r>
        <w:t>Khi nhập sai mật khẩu thì sẽ thông báo trước để điều chỉnh còn nếu sai nhiều lần thì mình sẽ khóa, số lần sai từ 2 đến 3 lần.</w:t>
      </w:r>
    </w:p>
    <w:p w14:paraId="61874A80" w14:textId="77777777" w:rsidR="00AA59B4" w:rsidRDefault="00AA59B4" w:rsidP="00AA59B4">
      <w:pPr>
        <w:pStyle w:val="Heading3"/>
      </w:pPr>
      <w:r>
        <w:t>Nền tảng làm việc</w:t>
      </w:r>
    </w:p>
    <w:p w14:paraId="3FC1225F" w14:textId="5DFD07E5" w:rsidR="00AA59B4" w:rsidRPr="001D0154" w:rsidRDefault="00AA59B4" w:rsidP="00AA59B4">
      <w:pPr>
        <w:pStyle w:val="ListParagraph"/>
        <w:numPr>
          <w:ilvl w:val="0"/>
          <w:numId w:val="7"/>
        </w:numPr>
      </w:pPr>
      <w:r>
        <w:t>Hệ thống chạy trên nền tảng website</w:t>
      </w:r>
    </w:p>
    <w:p w14:paraId="72795662" w14:textId="62053997" w:rsidR="00BA05D4" w:rsidRDefault="00BA05D4" w:rsidP="00BA05D4">
      <w:pPr>
        <w:pStyle w:val="Heading1"/>
      </w:pPr>
      <w:r>
        <w:t>Các vấn đề chưa giải quyết được</w:t>
      </w:r>
    </w:p>
    <w:p w14:paraId="7D7F3037" w14:textId="0E9AD2E8" w:rsidR="00BA05D4" w:rsidRPr="00BA05D4" w:rsidRDefault="00AA59B4" w:rsidP="00AA59B4">
      <w:pPr>
        <w:pStyle w:val="ListParagraph"/>
        <w:numPr>
          <w:ilvl w:val="0"/>
          <w:numId w:val="7"/>
        </w:numPr>
      </w:pPr>
      <w:r>
        <w:t>Không có</w:t>
      </w:r>
    </w:p>
    <w:p w14:paraId="2F8DD54D" w14:textId="77777777" w:rsidR="001E323A" w:rsidRDefault="001E323A" w:rsidP="001E323A">
      <w:pPr>
        <w:pStyle w:val="Heading1"/>
      </w:pPr>
      <w:r>
        <w:t>Chi tiết nội dung phỏng vấn</w:t>
      </w:r>
    </w:p>
    <w:p w14:paraId="64E6593B" w14:textId="77777777" w:rsidR="002A5E08" w:rsidRDefault="002A5E08" w:rsidP="002A5E08">
      <w:r>
        <w:t>Người phỏng vấn: Chào chị chúng em là sinh viên năm hai của khoa thống kê -tin học của trường đại học kinh tế Đà Nẵng, hiện tại chúng em đang muốn xây dựng một cái hệ thống để quản lí nhân viên, cảm ơn chị đã chấp nhận tham gia buổi phỏng vấn của bọn em ngày hôm nay. Đầu tiên chị có thể giới thiệu một chút về bản than của mình được không ạ?</w:t>
      </w:r>
    </w:p>
    <w:p w14:paraId="73FA2524" w14:textId="77777777" w:rsidR="002A5E08" w:rsidRDefault="002A5E08" w:rsidP="002A5E08">
      <w:r>
        <w:t>Quản lí quán: Oke chị tên là Yến, chị là chủ cũng đồng thời là quản lí của cơm gà Gia Vĩnh</w:t>
      </w:r>
    </w:p>
    <w:p w14:paraId="5E6FC7D1" w14:textId="77777777" w:rsidR="002A5E08" w:rsidRDefault="002A5E08" w:rsidP="002A5E08">
      <w:r>
        <w:t>Người phỏng vấn: Chị quản lí ở đây được bao lâu rồi ạ?</w:t>
      </w:r>
    </w:p>
    <w:p w14:paraId="015192F1" w14:textId="77777777" w:rsidR="002A5E08" w:rsidRDefault="002A5E08" w:rsidP="002A5E08">
      <w:r>
        <w:t>Quản lí quán: Chị …chị làm được gần 9 năm.</w:t>
      </w:r>
    </w:p>
    <w:p w14:paraId="317EDE40" w14:textId="77777777" w:rsidR="002A5E08" w:rsidRDefault="002A5E08" w:rsidP="002A5E08">
      <w:r>
        <w:t>Người phỏng vấn: Dạ, hằng ngày chị sẽ làm những công việc gì?</w:t>
      </w:r>
    </w:p>
    <w:p w14:paraId="6B2107A7" w14:textId="3509783D" w:rsidR="002A5E08" w:rsidRDefault="002A5E08" w:rsidP="002A5E08">
      <w:r>
        <w:t>Quản lí quán: Công việc cơ bản của chị thì là trước đây thời điểm chưa ổn định cũng bao gồm nhiều công việc nhưng mà từ khi ổn định công việc rồi, thì là giám sát nhân viên với lại là mình xem thiếu xót gì mình xử lí với nhân viên thôi.</w:t>
      </w:r>
    </w:p>
    <w:p w14:paraId="6D2F852B" w14:textId="7F8DBD0E" w:rsidR="002A5E08" w:rsidRDefault="002A5E08" w:rsidP="002A5E08">
      <w:r>
        <w:t>Người phỏng vấn: Dạ vậy thì quán mình có tổng cộng bao nhiêu nhân viên ạ?</w:t>
      </w:r>
    </w:p>
    <w:p w14:paraId="5314AFA4" w14:textId="5511338B" w:rsidR="002A5E08" w:rsidRDefault="002A5E08" w:rsidP="002A5E08">
      <w:r>
        <w:t>Q</w:t>
      </w:r>
      <w:r w:rsidR="003F76EA">
        <w:t>uản lí quán</w:t>
      </w:r>
      <w:r>
        <w:t>: Quán chị có 20 người.</w:t>
      </w:r>
    </w:p>
    <w:p w14:paraId="5BA30B81" w14:textId="6FAB55DD" w:rsidR="002A5E08" w:rsidRDefault="002A5E08" w:rsidP="002A5E08">
      <w:r>
        <w:t>Người phỏng vấn: Chị có thể nói rõ hơn về vị trí công việc của họ được không ạ? Và cả số lượng nhân viên</w:t>
      </w:r>
    </w:p>
    <w:p w14:paraId="18FD4768" w14:textId="0FF33903" w:rsidR="002A5E08" w:rsidRDefault="002A5E08" w:rsidP="002A5E08">
      <w:r>
        <w:t>Q</w:t>
      </w:r>
      <w:r w:rsidR="003F76EA">
        <w:t>uản lí quán</w:t>
      </w:r>
      <w:r>
        <w:t xml:space="preserve">: À chị có 20 bạn thì là công việc bếp thì có khoảng tầm 4-5 bạn, phục vụ thì cũng có từ 5 bạn, mấy bạn đứng gói cơm và chịu trách nhiệm đưa cơm cho khách ship cơm cho khách thì cũng khoảng tầm 4-5 bạn, là có 15 bạn còn quản lí thì sẽ có 2 bạn là quản lí chính và trợ lí quản lí, có một cô rửa chén bát </w:t>
      </w:r>
      <w:r>
        <w:rPr>
          <w:color w:val="000000" w:themeColor="text1"/>
        </w:rPr>
        <w:t xml:space="preserve">kiểu như tạp vụ, </w:t>
      </w:r>
      <w:r>
        <w:t>còn 2 bạn còn lại là nhân viên luân phiên ấy là bổ trợ công việc cho những công việc còn lại.</w:t>
      </w:r>
    </w:p>
    <w:p w14:paraId="47A917B4" w14:textId="68D7B8F3" w:rsidR="002A5E08" w:rsidRDefault="002A5E08" w:rsidP="002A5E08">
      <w:r>
        <w:t>Người phỏng vấn: Với số lượng nhân viên nhiều như vậy thì chị quản lí như thế nào?</w:t>
      </w:r>
    </w:p>
    <w:p w14:paraId="3CFF33B3" w14:textId="00DECF95" w:rsidR="002A5E08" w:rsidRDefault="002A5E08" w:rsidP="002A5E08">
      <w:r>
        <w:lastRenderedPageBreak/>
        <w:t>Q</w:t>
      </w:r>
      <w:r w:rsidR="003F76EA">
        <w:t>uản lí quán</w:t>
      </w:r>
      <w:r>
        <w:t>: Um. Nói chung thì chị cũng đang gặp một số vấn đề về cách quản lí, thì chị vẫn đang quản lí theo kiểu là những thứ mình biết và kinh nghiệm mình có sẵn.</w:t>
      </w:r>
    </w:p>
    <w:p w14:paraId="256F35AB" w14:textId="2B00FD25" w:rsidR="002A5E08" w:rsidRDefault="002A5E08" w:rsidP="002A5E08">
      <w:r>
        <w:t>Người phỏng vấn: Dạ thì nhân viên của quán mình sẽ phân ca như thế nào ạ?</w:t>
      </w:r>
    </w:p>
    <w:p w14:paraId="366A9A38" w14:textId="7ECE3009" w:rsidR="002A5E08" w:rsidRDefault="002A5E08" w:rsidP="002A5E08">
      <w:r>
        <w:t>Q</w:t>
      </w:r>
      <w:r w:rsidR="003F76EA">
        <w:t>uản lí quán</w:t>
      </w:r>
      <w:r>
        <w:t xml:space="preserve">: À bên chị chủ yếu là làm nguyên ngày thí dụ như ca của chị bây giờ hiện tại thì làm sáng 8 giờ đến 2 giờ chiều mình sẽ làm từ 4 giờ đến 9 giờ đêm, còn những ca </w:t>
      </w:r>
      <w:r>
        <w:rPr>
          <w:color w:val="000000" w:themeColor="text1"/>
        </w:rPr>
        <w:t>gãy</w:t>
      </w:r>
      <w:r>
        <w:rPr>
          <w:color w:val="FF0000"/>
        </w:rPr>
        <w:t xml:space="preserve"> </w:t>
      </w:r>
      <w:r>
        <w:t>làm thời vụ á thì chị sẽ tuyển làm từ 8 giờ sáng cho đến 4 giờ chiều.</w:t>
      </w:r>
    </w:p>
    <w:p w14:paraId="32AB198E" w14:textId="6CAA5975" w:rsidR="002A5E08" w:rsidRDefault="002A5E08" w:rsidP="002A5E08">
      <w:r>
        <w:t>Người phỏng vấn: Dạ với cách quản lí nhân viên như vậy thì chị có gặp những khó khan nào không ạ?</w:t>
      </w:r>
    </w:p>
    <w:p w14:paraId="690033CD" w14:textId="65BE3E1A" w:rsidR="002A5E08" w:rsidRDefault="002A5E08" w:rsidP="002A5E08">
      <w:r>
        <w:t>Q</w:t>
      </w:r>
      <w:r w:rsidR="003F76EA">
        <w:t>uản lí quán</w:t>
      </w:r>
      <w:r>
        <w:t>: um chị có, có một số khó kh</w:t>
      </w:r>
      <w:r w:rsidR="008E4389">
        <w:t>ă</w:t>
      </w:r>
      <w:r>
        <w:t>n như là nguồn nhân viên cũng không đảm bảo không đảm bảo ở đây là công việc của họ không đảm bảo từ nhiều khâu: bếp đến phục vụ thì cũng không ổn định lắm à cũng một số vấn đề nữa là nhân viên mình cũng không nắm rõ được cái nguồn thông tin với lại là cái cách mình tuyển nhân viên.</w:t>
      </w:r>
    </w:p>
    <w:p w14:paraId="47D029CC" w14:textId="76048731" w:rsidR="002A5E08" w:rsidRDefault="002A5E08" w:rsidP="002A5E08">
      <w:r>
        <w:t>Người phỏng vấn: Dạ tiền lương của nhân viên thì chị tính như thế nào ạ? Từng nhân viên và từng bộ phận.</w:t>
      </w:r>
    </w:p>
    <w:p w14:paraId="17E04749" w14:textId="2AE1B89B" w:rsidR="002A5E08" w:rsidRDefault="002A5E08" w:rsidP="002A5E08">
      <w:r>
        <w:t>Q</w:t>
      </w:r>
      <w:r w:rsidR="003F76EA">
        <w:t>uản lí quán</w:t>
      </w:r>
      <w:r>
        <w:t>: Nhân viên cơ bản của mức lương ở bên chị á đầu vào thì sẽ là từ là 4 triệu 8 đến 6 triệu 3 mức lương nhân viên cao cấp hơn một xí thì làm bếp thì có mức lương cơ bản vào khoảng từ 6 triệu cho đến khoảng tầm 8 đến 10 triệu tuỳ theo từng bạn và tuỳ theo mức độ làm ngắn hay dài thời gian còn quản lí thì cũng tầm đó và nhiều hơn một xí từ 8 triệu cho đến 12 triệu.</w:t>
      </w:r>
    </w:p>
    <w:p w14:paraId="121B7CA3" w14:textId="2D58B61D" w:rsidR="002A5E08" w:rsidRDefault="002A5E08" w:rsidP="002A5E08">
      <w:r>
        <w:t xml:space="preserve">Người phỏng vấn: Dạ không biết thì chế độ lương thưởng của mình như thế nào chị </w:t>
      </w:r>
    </w:p>
    <w:p w14:paraId="438926C5" w14:textId="3073D7FE" w:rsidR="002A5E08" w:rsidRDefault="002A5E08" w:rsidP="002A5E08">
      <w:r>
        <w:t>Q</w:t>
      </w:r>
      <w:r w:rsidR="003F76EA">
        <w:t>uản lí quán</w:t>
      </w:r>
      <w:r>
        <w:t>: lương thưởng bên chị thì cũng tuỳ theo ở mức năng lực và mức đóng góp cho công việc ví dụ như là thời gian làm lâu hay làm mau có những bạn mà làm lâu năm thì mức lương thưởng sẽ cao hơn còn những bạn mới vào làm thì sẽ có mức lương cơ bản thôi. Còn tháng nào mình bán có doanh thu tốt và ổn định thì cũng sẽ có thưởng kèm theo, những ngày lễ lược thì là ngày 30/4, mùng 1/5 hoặc là ngày 2/9 hoặc là vào những dịp khách đông có thể hoặc là vào dịp cuối năm thì mình sẽ có thưỡng thêm cho nhân viên.</w:t>
      </w:r>
    </w:p>
    <w:p w14:paraId="7FA13E30" w14:textId="5EFC795E" w:rsidR="002A5E08" w:rsidRDefault="002A5E08" w:rsidP="002A5E08">
      <w:r>
        <w:t>Người phỏng vấn: Không biết là chị đã có từng sử dụng cái app hay là hệ thống nào để quản lí nhân viên chưa ạ?</w:t>
      </w:r>
    </w:p>
    <w:p w14:paraId="67DBA37B" w14:textId="67320243" w:rsidR="002A5E08" w:rsidRDefault="002A5E08" w:rsidP="002A5E08">
      <w:r>
        <w:t>Q</w:t>
      </w:r>
      <w:r w:rsidR="003F76EA">
        <w:t>uản lí quán</w:t>
      </w:r>
      <w:r>
        <w:t>: Quản lí nhân viện thì hiện bây giờ chị vẫn chưa có chủ yếu thì chị vẫn đang quản lí bằng kinh nghiệm mình có thôi.</w:t>
      </w:r>
    </w:p>
    <w:p w14:paraId="701BA330" w14:textId="35A65CD5" w:rsidR="002A5E08" w:rsidRDefault="002A5E08" w:rsidP="002A5E08">
      <w:r>
        <w:t>Người phỏng vấn: Dạ hiện tại thì tụi em đang có làm về một cái hệ thống quản lí nhân viên nếu mà có cái hệ thống này thì chị mông muốn cái hệ thống đó sẽ có những tính năng gì?</w:t>
      </w:r>
    </w:p>
    <w:p w14:paraId="6F504BCA" w14:textId="048DC020" w:rsidR="002A5E08" w:rsidRDefault="002A5E08" w:rsidP="002A5E08">
      <w:r>
        <w:lastRenderedPageBreak/>
        <w:t>Q</w:t>
      </w:r>
      <w:r w:rsidR="003F76EA">
        <w:t>uản lí quán</w:t>
      </w:r>
      <w:r>
        <w:t>: Chị nghĩ chị đang cần là thứ nhất là về thông tin của nhân viên ví dụ là số điện thoại này, thông tin ngày tháng năm sinh này, thông tin ngân hàng này để mình có thể xử lí hoặc chuyển lương hay thông tin để mình nắm rõ để sau mình liên lạc với mấy bạn.</w:t>
      </w:r>
    </w:p>
    <w:p w14:paraId="76787F30" w14:textId="31BFC9F2" w:rsidR="002A5E08" w:rsidRDefault="002A5E08" w:rsidP="002A5E08">
      <w:r>
        <w:t xml:space="preserve">Người phỏng vấn: Hiện tại thì chị đang tính lương của nhân viên như thế nào? </w:t>
      </w:r>
    </w:p>
    <w:p w14:paraId="07B4498E" w14:textId="4D1041CC" w:rsidR="002A5E08" w:rsidRDefault="002A5E08" w:rsidP="002A5E08">
      <w:r>
        <w:t>Q</w:t>
      </w:r>
      <w:r w:rsidR="003F76EA">
        <w:t>uản lí quán</w:t>
      </w:r>
      <w:r>
        <w:t>: Chị đang dùng excel để tính lương.</w:t>
      </w:r>
    </w:p>
    <w:p w14:paraId="2A767C77" w14:textId="6063A4A9" w:rsidR="002A5E08" w:rsidRDefault="002A5E08" w:rsidP="002A5E08">
      <w:r>
        <w:t>Người phỏng vấn: Ý là bọn em hiện tại cũng có một số đề xuất về cái hệ thống mà bọn em muốn làm thì không biết chị có muốn nghe không chị?</w:t>
      </w:r>
    </w:p>
    <w:p w14:paraId="1E91BDB2" w14:textId="03B91577" w:rsidR="002A5E08" w:rsidRDefault="002A5E08" w:rsidP="002A5E08">
      <w:r>
        <w:t>Q</w:t>
      </w:r>
      <w:r w:rsidR="003F76EA">
        <w:t>uản lí quán</w:t>
      </w:r>
      <w:r>
        <w:t xml:space="preserve">: Được em cứ đề xuất </w:t>
      </w:r>
    </w:p>
    <w:p w14:paraId="58270EAF" w14:textId="3E75FB03" w:rsidR="002A5E08" w:rsidRDefault="002A5E08" w:rsidP="002A5E08">
      <w:r>
        <w:t>Người phỏng vấn: Thì bọn em muốn đề xuất về việc chấm công thì mình có thể sử dụng vân tay hoặc camera để chấm công á chị.</w:t>
      </w:r>
    </w:p>
    <w:p w14:paraId="6D6B322D" w14:textId="6E792E59" w:rsidR="002A5E08" w:rsidRDefault="002A5E08" w:rsidP="002A5E08">
      <w:r>
        <w:t>Q</w:t>
      </w:r>
      <w:r w:rsidR="003F76EA">
        <w:t>uản lí quán</w:t>
      </w:r>
      <w:r>
        <w:t>: À chị nghĩ đó thì cũng hợp lý. Cũng là một ý hay.</w:t>
      </w:r>
    </w:p>
    <w:p w14:paraId="4470EA0C" w14:textId="4A27604E" w:rsidR="002A5E08" w:rsidRDefault="002A5E08" w:rsidP="002A5E08">
      <w:r>
        <w:t>Người phỏng vấn: Với lại trong hệ thống thì mình sẽ tự tính lương của nhân viên vào cuối tháng luôn, sau đó thì nó sẽ tự in ra một cái bill mà hắn sẽ tính mức lương của nhân viên rồi gửi lên cho kế toán để mình tổng hợp lại</w:t>
      </w:r>
      <w:r w:rsidR="001D0154">
        <w:t>.</w:t>
      </w:r>
    </w:p>
    <w:p w14:paraId="3ACFB862" w14:textId="63A66A23" w:rsidR="002A5E08" w:rsidRDefault="002A5E08" w:rsidP="002A5E08">
      <w:r>
        <w:t>Q</w:t>
      </w:r>
      <w:r w:rsidR="003F76EA">
        <w:t>uản lí quán</w:t>
      </w:r>
      <w:r>
        <w:t>: um chị nghĩ đó cũng là một giải pháp chị đang cần</w:t>
      </w:r>
      <w:r w:rsidR="001D0154">
        <w:t>.</w:t>
      </w:r>
    </w:p>
    <w:p w14:paraId="4DE16244" w14:textId="449C31EC" w:rsidR="002A5E08" w:rsidRDefault="002A5E08" w:rsidP="002A5E08">
      <w:r>
        <w:t>Người phỏng vấn: Và hiện tại mình chưa có hệ thống nên là cái hệ thống của bọn em là sẽ có cái chức năng gửi thông báo cái nhiệm vụ về cho từng nhân viên với cái kiểu là hắn sẽ có một cái phần để mình phân công nhân viên từng ca để mình dễ kiểm soát hơn á chị. Vậy bọn em đề xuất chừng nó thì chị có muốn thêm cái chức năng gì nữa không ạ?</w:t>
      </w:r>
    </w:p>
    <w:p w14:paraId="5A839C4C" w14:textId="62D99235" w:rsidR="002A5E08" w:rsidRDefault="002A5E08" w:rsidP="002A5E08">
      <w:r>
        <w:t>Q</w:t>
      </w:r>
      <w:r w:rsidR="003F76EA">
        <w:t>uản lí quán</w:t>
      </w:r>
      <w:r>
        <w:t>: Đề xuất đầu tiên của e là chấm lương, à chấm công và mục cuối cùng sẽ là thông tin về cho để làm lương cho dễ dàng hơn, à chị thấy mục đầu tiên thì cũng okee mục thứ hai là phân công nhiệm vụ công việc phải không? Chị nghĩ cũng là hợp lý. Tại vì bình thường, thực tế là nhân viên đang tuyển vào ấy, thì hầu như chị phải huấn luyện bằng cách cho làm những công việc cơ bản, xong bắt đầu mới phân chia công việc. Còn nếu mấy em đã đề xuất như vậy thì chị thấy cũng hợp lý. Thứ nhất, mình đỡ thời gian trainning cho nhân viên vì mấy bạn đã có những cái nhiệm vụ cơ bản mà các bạn đã nắm rõ thông tin rồi. Hai nữa là, mấy bạn đã nắm rõ những công việc hàng ngày mình cần phải làm thì đó cũng là một ý hay.</w:t>
      </w:r>
    </w:p>
    <w:p w14:paraId="06100866" w14:textId="60589BD1" w:rsidR="002A5E08" w:rsidRDefault="002A5E08" w:rsidP="002A5E08">
      <w:r>
        <w:t>Người phỏng vấn: Còn về phần giao diện thì chị có những yêu cầu gì về giao diện không?</w:t>
      </w:r>
    </w:p>
    <w:p w14:paraId="301EDD0A" w14:textId="4FCAE0B5" w:rsidR="002A5E08" w:rsidRDefault="002A5E08" w:rsidP="002A5E08">
      <w:pPr>
        <w:tabs>
          <w:tab w:val="left" w:pos="5796"/>
        </w:tabs>
      </w:pPr>
      <w:r>
        <w:t>Q</w:t>
      </w:r>
      <w:r w:rsidR="003F76EA">
        <w:t>uản lí quán</w:t>
      </w:r>
      <w:r>
        <w:t xml:space="preserve">: Giao diện à, thì chị nghĩ buôn bán, thì chị nghĩ cần những màu sắc nó bắt mắt đầu tiên, hai nữa là mình đọc vào mình thấy nó dễ dàng, dễ chịu ấy. Thứ nhất là về logo này, nói chung lại là buôn bán thì một dạng thương hiệu thì mình nên nhấn mạnh về nó, phải rõ ràng, cụ thể để người ta biết mình là ai. Thứ hai, về màu sắc thì chị nghĩ là </w:t>
      </w:r>
      <w:r>
        <w:lastRenderedPageBreak/>
        <w:t>màu chủ đạo nên là đỏ và vàng vì màu vàng nó nổi bật, màu đỏ thì hầu như buôn bán người ta cảm thấy nó là may mắn nên hầu như hai màu đó sẽ là màu chủ đạo.</w:t>
      </w:r>
    </w:p>
    <w:p w14:paraId="2B129403" w14:textId="38BB116E" w:rsidR="002A5E08" w:rsidRDefault="002A5E08" w:rsidP="002A5E08">
      <w:pPr>
        <w:tabs>
          <w:tab w:val="left" w:pos="5796"/>
        </w:tabs>
      </w:pPr>
      <w:r>
        <w:t>Người phỏng vấn: Dạ thì, chúng em có thêm một tính năng bảo mật nữa, không biết chị muốn dùng mật khẩu hay là gì để mà bảo mật cái hệ thống của mình nữa?</w:t>
      </w:r>
    </w:p>
    <w:p w14:paraId="02C50698" w14:textId="351B5759" w:rsidR="002A5E08" w:rsidRDefault="002A5E08" w:rsidP="002A5E08">
      <w:pPr>
        <w:tabs>
          <w:tab w:val="left" w:pos="5796"/>
        </w:tabs>
      </w:pPr>
      <w:r>
        <w:t>Q</w:t>
      </w:r>
      <w:r w:rsidR="003F76EA">
        <w:t>uản lí quán</w:t>
      </w:r>
      <w:r>
        <w:t>: Chị nghĩ là nên chứ vì thông tin cá nhân của từng nhân viên là một điều nên bảo mật. Thứ hai nữa, để mình có thể quản lý tốt ở cái phần thông tin của quán cũng như là của nhân viên, đó là việc nên cần.</w:t>
      </w:r>
    </w:p>
    <w:p w14:paraId="5B9A9DFA" w14:textId="245D69F7" w:rsidR="002A5E08" w:rsidRDefault="002A5E08" w:rsidP="002A5E08">
      <w:pPr>
        <w:tabs>
          <w:tab w:val="left" w:pos="5796"/>
        </w:tabs>
      </w:pPr>
      <w:r>
        <w:t>Người phỏng vấn: Với khi mình dùng bảo mật, khi mình nhập sai mật khẩu thì muốn thông báo đến cho mình thôi hay chị muốn khóa tài khoản của mình luôn?</w:t>
      </w:r>
    </w:p>
    <w:p w14:paraId="55AB78D5" w14:textId="74F2B1C4" w:rsidR="002A5E08" w:rsidRDefault="002A5E08" w:rsidP="002A5E08">
      <w:pPr>
        <w:tabs>
          <w:tab w:val="left" w:pos="5796"/>
        </w:tabs>
      </w:pPr>
      <w:r>
        <w:t>Q</w:t>
      </w:r>
      <w:r w:rsidR="003F76EA">
        <w:t>uản lí quán</w:t>
      </w:r>
      <w:r>
        <w:t>: À. Chị nghĩ là nó sẽ thông báo trước cho mình, nếu trường hợp mình có thể như là bấm lộn hoặc trường hợp mình có sơ suất mình quên thì nó có thông báo để mình biết để mình điều chỉnh trước khi đó thì chị nữa gửi thông tin trước còn nếu nhập nhiều lần thì mình mới khóa, thì nó sẽ hợp lý hơn.</w:t>
      </w:r>
    </w:p>
    <w:p w14:paraId="2E475B45" w14:textId="3CE7B85A" w:rsidR="002A5E08" w:rsidRDefault="002A5E08" w:rsidP="002A5E08">
      <w:pPr>
        <w:tabs>
          <w:tab w:val="left" w:pos="5796"/>
        </w:tabs>
      </w:pPr>
      <w:r>
        <w:t>Người phỏng vấn: Chị nghĩ bao nhiêu lần thì nó sẽ khóa?</w:t>
      </w:r>
    </w:p>
    <w:p w14:paraId="02854262" w14:textId="1D9AB480" w:rsidR="002A5E08" w:rsidRDefault="002A5E08" w:rsidP="002A5E08">
      <w:pPr>
        <w:tabs>
          <w:tab w:val="left" w:pos="5796"/>
        </w:tabs>
      </w:pPr>
      <w:r>
        <w:t>Q</w:t>
      </w:r>
      <w:r w:rsidR="003F76EA">
        <w:t>uản lí quán</w:t>
      </w:r>
      <w:r>
        <w:t>: Chị nghĩ việc bảo mật thông tin này cũng không là quá gắt thì mình chỉ cần khoản 2 đến 3 lần.</w:t>
      </w:r>
    </w:p>
    <w:p w14:paraId="4D5054AF" w14:textId="604E912A" w:rsidR="002A5E08" w:rsidRDefault="003F76EA" w:rsidP="002A5E08">
      <w:pPr>
        <w:tabs>
          <w:tab w:val="left" w:pos="5796"/>
        </w:tabs>
      </w:pPr>
      <w:r>
        <w:t>Người phỏng vấn</w:t>
      </w:r>
      <w:r w:rsidR="002A5E08">
        <w:t>: Khi mình chấm công thì mình bắt đầu chấm công vào lúc mấy giờ? khoảng bao lâu thì việc chấm công được xem là trễ?</w:t>
      </w:r>
    </w:p>
    <w:p w14:paraId="1DCDA86D" w14:textId="36CD88D4" w:rsidR="002A5E08" w:rsidRDefault="002A5E08" w:rsidP="002A5E08">
      <w:pPr>
        <w:tabs>
          <w:tab w:val="left" w:pos="5796"/>
        </w:tabs>
      </w:pPr>
      <w:r>
        <w:t>Q</w:t>
      </w:r>
      <w:r w:rsidR="003F76EA">
        <w:t>uản lí quán</w:t>
      </w:r>
      <w:r>
        <w:t>: Thì chị nghĩ là chủ yếu tất cả đi làm thực ra không phải sớm hơn 5 phút hay là 3 phút mà chủ yếu là phải đúng thời gian. Có nghĩa là quy định làm việc của mình vào lúc 8h thì sẽ vào làm đúng vào lúc 8h, chứ không phải thực tế 5p nó không quá lớn những đó là cơ bản sẽ là quy định. Thứ hai nữa, để một cái nữa là để những bạn có thể làm theo, chứ ai cũng trễ 5p hay là 3p rất là khó. Nói chung mình tốt nhất là chuẩn thời gian.</w:t>
      </w:r>
    </w:p>
    <w:p w14:paraId="75C328D3" w14:textId="1870618A" w:rsidR="002A5E08" w:rsidRDefault="003F76EA" w:rsidP="002A5E08">
      <w:pPr>
        <w:tabs>
          <w:tab w:val="left" w:pos="5796"/>
        </w:tabs>
      </w:pPr>
      <w:r>
        <w:t>Người phỏng vấn</w:t>
      </w:r>
      <w:r w:rsidR="002A5E08">
        <w:t>: Nếu mà nhân viên đi trễ thì sẽ có trừ tiền lương hay là phạt gì không?</w:t>
      </w:r>
    </w:p>
    <w:p w14:paraId="5B020E94" w14:textId="0606F3FA" w:rsidR="002A5E08" w:rsidRDefault="002A5E08" w:rsidP="002A5E08">
      <w:pPr>
        <w:tabs>
          <w:tab w:val="left" w:pos="5796"/>
        </w:tabs>
      </w:pPr>
      <w:r>
        <w:t>Q</w:t>
      </w:r>
      <w:r w:rsidR="003F76EA">
        <w:t>uản lí quán</w:t>
      </w:r>
      <w:r>
        <w:t>: Chị nghĩ chắc là sẽ có. Thứ nhất, để đảm bảo được cái tính kĩ luật cho mấy bạn. Thứ hai nữa là mấy bạn có những cái mà cái nề nếp rõ ràng cũng như biết rằng nếu mình đi trễ, mình sẽ bị phạt tiền hoặc là nếu mình đi trễ mình sẽ có một cái hình thức kĩ luật gì đó thì mấy bạn sẽ biết rằng mình không nên đi trễ và đi trễ cũng làm ảnh hưởng đến cái chung. Chị nghĩ hình thức là chị nghĩ phạt tiền, nói chung cũng tùy nhiều hay ít hay là bạn phạm lỗi 1 lần, 2 lần hay nhiều lần thì mình sẽ có những cách phạt riêng.</w:t>
      </w:r>
    </w:p>
    <w:p w14:paraId="78F61B34" w14:textId="71BFF5A0" w:rsidR="002A5E08" w:rsidRDefault="003F76EA" w:rsidP="002A5E08">
      <w:pPr>
        <w:tabs>
          <w:tab w:val="left" w:pos="5796"/>
        </w:tabs>
      </w:pPr>
      <w:r>
        <w:t>Người phỏng vấn</w:t>
      </w:r>
      <w:r w:rsidR="002A5E08">
        <w:t>: Vậy việc đi trễ nớ, thì chị nghĩ trễ bao nhiêu thì sẽ phạt bao nhiêu?</w:t>
      </w:r>
    </w:p>
    <w:p w14:paraId="147E991F" w14:textId="53CA71D2" w:rsidR="002A5E08" w:rsidRDefault="002A5E08" w:rsidP="002A5E08">
      <w:pPr>
        <w:tabs>
          <w:tab w:val="left" w:pos="5796"/>
        </w:tabs>
      </w:pPr>
      <w:r>
        <w:t>Q</w:t>
      </w:r>
      <w:r w:rsidR="003F76EA">
        <w:t>uản lí quán</w:t>
      </w:r>
      <w:r>
        <w:t xml:space="preserve">: Chị nghĩ là, ví dụ 1 tháng đi, thì một bạn có thể trễ 1 lần hoặc 2 lần, 1 lần có thể 5 phút, 10 phút thì có thể du dưa cũng được, trễ lắm thì khoảng 15 phút những mà </w:t>
      </w:r>
      <w:r>
        <w:lastRenderedPageBreak/>
        <w:t>cũng tùy nếu trường hợp xe đò hư hay là yếu tố gì đó mà chỉ cần có báo với quản lý thì mình cũng sẽ du dưa, còn nếu trường hợp mà mấy bạn không báo nhưng những bạn kiểu trễ không phải 1 lần, 2 lần mà là chuyện vô tình trễ và chuyện cố ý trễ thì hắn lại khác. Bạn mà vô tình trễ thì cả tháng có thể trễ 1 lần hoặc có thể nhiều lắm là 2 lần thôi, còn những bạn mà đã xác định là kiểu ỷ lại nếu trễ thì sếp cũng không phạt hoặc là trễ thì cũng sẽ không ảnh hưởng gì thì mình sẽ có một cái mức kĩ luật cao hơn ví dụ như là lần đầu thì mình sẽ phạt 10 nghìn, 20 nghìn những nếu làm lần tiếp theo trong vài ngày đến có nghĩa là nó sát nhau thì mình sẽ có mức phạt cao hơn, rồi hoặc những lần liên tục dày đặc thì mình sẽ có cái mức cao nhất có thể để thứ nhất là các bạn sợ, thứ hai nữa là bạn cảm thấy là bạn cần quý công việc mình làm, còn nếu không thì mình sẽ có hình thức là cho nghĩ việc.</w:t>
      </w:r>
    </w:p>
    <w:p w14:paraId="57C4FE38" w14:textId="02B12F41" w:rsidR="002A5E08" w:rsidRDefault="003F76EA" w:rsidP="002A5E08">
      <w:pPr>
        <w:tabs>
          <w:tab w:val="left" w:pos="5796"/>
        </w:tabs>
      </w:pPr>
      <w:r>
        <w:t>Người phỏng vấn</w:t>
      </w:r>
      <w:r w:rsidR="002A5E08">
        <w:t>: Còn nếu mà nhân viên mặc sai đồng phục, thì sẽ có hình phạt gì?</w:t>
      </w:r>
    </w:p>
    <w:p w14:paraId="3B59A0E2" w14:textId="187D6161" w:rsidR="002A5E08" w:rsidRDefault="002A5E08" w:rsidP="002A5E08">
      <w:pPr>
        <w:tabs>
          <w:tab w:val="left" w:pos="5796"/>
        </w:tabs>
      </w:pPr>
      <w:r>
        <w:t>Q</w:t>
      </w:r>
      <w:r w:rsidR="003F76EA">
        <w:t>uản lí quán</w:t>
      </w:r>
      <w:r>
        <w:t>: Có, chị nghĩ là có. Sai ở đây là cố ý sai. Chứ còn, vì đồng phục cơ bản quán đã phát rồi,</w:t>
      </w:r>
      <w:r w:rsidR="003F76EA">
        <w:t xml:space="preserve"> </w:t>
      </w:r>
      <w:r>
        <w:t>mỗi bạn 2 cái thì ngày này 1 cái, ngày kia 1 cái. Trường hợp mưa gió thì cũng có thể du dưa, trường hợp mưa gió thì mình có thể mặc đồ thường của mình hoặc mặc áo khoát ngoài. Còn cơ bản thì dù trời nắng thì rõ ràng là trong ngày áo quần nó sẽ khô thì mình sẽ có 2 cái mặc một ngày nghỉ 1 ngày, trường hợp đó thì sẽ cũng sẽ bị phạt lương những cũng tùy.</w:t>
      </w:r>
    </w:p>
    <w:p w14:paraId="787DBF36" w14:textId="49AA94E5" w:rsidR="002A5E08" w:rsidRDefault="003F76EA" w:rsidP="002A5E08">
      <w:pPr>
        <w:tabs>
          <w:tab w:val="left" w:pos="5796"/>
        </w:tabs>
      </w:pPr>
      <w:r>
        <w:t>Người phỏng vấn</w:t>
      </w:r>
      <w:r w:rsidR="002A5E08">
        <w:t>: Phần phạt thì sẽ do quản lý quyết định?</w:t>
      </w:r>
    </w:p>
    <w:p w14:paraId="0B1D74E7" w14:textId="1D0D82C8" w:rsidR="002A5E08" w:rsidRDefault="002A5E08" w:rsidP="002A5E08">
      <w:pPr>
        <w:tabs>
          <w:tab w:val="left" w:pos="5796"/>
        </w:tabs>
      </w:pPr>
      <w:r>
        <w:t>Q</w:t>
      </w:r>
      <w:r w:rsidR="003F76EA">
        <w:t>uản lí quán</w:t>
      </w:r>
      <w:r>
        <w:t>: Đúng rồi, chị nghĩ thì hiện giờ chị đang quản lý theo kiểu là mình chủ động quản lý nên nó sẽ khác, còn nếu mấy đứa có những đề xuất tốt hơn về mức phạt thì sẽ là quy định mà quy định thì nó sẽ hợp lý hơn, cái chuyện mà cảm xúc như chị, ví dụ sáng lên mấy bạn sẽ có vấn đề về xe này kia hay đi trên đường mà lỡ té thì vấn đề nó sẽ khác, còn những bạn đề xuất ra mà đúng như kiểu các bạn đã đề xuất ra em nghĩ rằng đã trễ hoặc là đã không mặc đồng phục thì cơ bản đã cố ý rồi mà mục đích cố ý thì mình sẽ đưa vào mức phạt mức lương cơ bản rõ ràng, kiểu như vậy.</w:t>
      </w:r>
    </w:p>
    <w:p w14:paraId="041A862E" w14:textId="5A36A5D1" w:rsidR="002A5E08" w:rsidRDefault="003F76EA" w:rsidP="002A5E08">
      <w:pPr>
        <w:tabs>
          <w:tab w:val="left" w:pos="5796"/>
        </w:tabs>
      </w:pPr>
      <w:r>
        <w:t>Người phỏng vấn</w:t>
      </w:r>
      <w:r w:rsidR="002A5E08">
        <w:t>: Vậy chừ chị có muốn có cái đề xuất khác hay thêm đề xuất gì nữa không? Hay là thấy như rứa là được rồi?</w:t>
      </w:r>
    </w:p>
    <w:p w14:paraId="089A5866" w14:textId="2A5F0381" w:rsidR="002A5E08" w:rsidRDefault="002A5E08" w:rsidP="002A5E08">
      <w:pPr>
        <w:tabs>
          <w:tab w:val="left" w:pos="5796"/>
        </w:tabs>
      </w:pPr>
      <w:r>
        <w:t>Q</w:t>
      </w:r>
      <w:r w:rsidR="003F76EA">
        <w:t>uản lí quán</w:t>
      </w:r>
      <w:r>
        <w:t>: Chị nghĩ tạm thời đề xuất của mấy bạn như rứa cũng đã ổn ổn rồi đó.</w:t>
      </w:r>
    </w:p>
    <w:p w14:paraId="243DF1AF" w14:textId="50A978DD" w:rsidR="002A5E08" w:rsidRDefault="003F76EA" w:rsidP="002A5E08">
      <w:pPr>
        <w:tabs>
          <w:tab w:val="left" w:pos="5796"/>
        </w:tabs>
      </w:pPr>
      <w:r>
        <w:t>Người phỏng vấn</w:t>
      </w:r>
      <w:r w:rsidR="002A5E08">
        <w:t>:</w:t>
      </w:r>
      <w:r w:rsidR="002A5E08" w:rsidRPr="00C34472">
        <w:t xml:space="preserve"> </w:t>
      </w:r>
      <w:r w:rsidR="002A5E08">
        <w:t>Dạ rứa thì, tụi em cảm ơn chị vì đã dành thời gian tham gia buổi phỏng vấn của chúng em hôm nay. Và trong quá trình mà xây dựng hệ thống, nếu mà có phát triển thêm chức năng nào hay là gặp khó khăn gì đó thì chúng em có thể phỏng vấn chị một vài lần nữa được không ạ?</w:t>
      </w:r>
    </w:p>
    <w:p w14:paraId="776D9BFD" w14:textId="1A164555" w:rsidR="002A5E08" w:rsidRDefault="002A5E08" w:rsidP="002A5E08">
      <w:pPr>
        <w:tabs>
          <w:tab w:val="left" w:pos="5796"/>
        </w:tabs>
      </w:pPr>
      <w:r>
        <w:t>Q</w:t>
      </w:r>
      <w:r w:rsidR="003F76EA">
        <w:t>uản lí quán</w:t>
      </w:r>
      <w:r>
        <w:t>: Được. Chị đồng ý, chị đã cảm ơn mấy đứa cũng đã quan tâm đến quán của chị.</w:t>
      </w:r>
    </w:p>
    <w:p w14:paraId="43063BCF" w14:textId="4C078196" w:rsidR="002A5E08" w:rsidRDefault="003F76EA" w:rsidP="002A5E08">
      <w:pPr>
        <w:tabs>
          <w:tab w:val="left" w:pos="5796"/>
        </w:tabs>
      </w:pPr>
      <w:r>
        <w:lastRenderedPageBreak/>
        <w:t>Người phỏng vấn</w:t>
      </w:r>
      <w:r w:rsidR="002A5E08">
        <w:t>: Dạ chúng em cảm ơn chị.</w:t>
      </w:r>
    </w:p>
    <w:p w14:paraId="61315AA0" w14:textId="5EF944E4" w:rsidR="002A5E08" w:rsidRDefault="00B54322" w:rsidP="002A5E08">
      <w:pPr>
        <w:rPr>
          <w:b/>
          <w:bCs/>
        </w:rPr>
      </w:pPr>
      <w:r w:rsidRPr="00B54322">
        <w:rPr>
          <w:b/>
          <w:bCs/>
        </w:rPr>
        <w:t>Buổi phỏng vấn bổ sung</w:t>
      </w:r>
    </w:p>
    <w:p w14:paraId="306985A0" w14:textId="07FAFD63" w:rsidR="00B54322" w:rsidRDefault="00B54322" w:rsidP="00BE73D4">
      <w:r w:rsidRPr="00B54322">
        <w:t>Người phỏng vấn: Chào chị, sau buổi phỏng lần trước, nhóm chúng em đã tiến hành phân tích để xây dựng hệ thống. Trong quá trình phân tích thì chúng em gặp phải một số vấn đề chưa được làm rõ, nên hôm nay chúng em mong muốn có thể được trao đổi thêm một vài thông tin với chị. Chị có thể cho chúng em xin một ít thời gian để trao đổi thêm về hệ thống được không ạ?</w:t>
      </w:r>
    </w:p>
    <w:p w14:paraId="6D30D70F" w14:textId="60FEC3AE" w:rsidR="00B54322" w:rsidRDefault="00B54322" w:rsidP="00BE73D4">
      <w:r>
        <w:t>Quản lí quán: Được em.</w:t>
      </w:r>
    </w:p>
    <w:p w14:paraId="17809103" w14:textId="2E8C6003" w:rsidR="00B54322" w:rsidRPr="00B54322" w:rsidRDefault="00B54322" w:rsidP="00BE73D4">
      <w:r>
        <w:t>Người phỏng vấn: Đ</w:t>
      </w:r>
      <w:r w:rsidRPr="00B54322">
        <w:t>ầu tiên, với phần quản lý nhân viên. Sau buổi phỏng vấn lần trước ngoài những vấn đề chị đã đề cập. Thì chúng em đã phân tích và đề xuất thêm cho việc quản lý nhân viên với 3 chức năng là thêm, sửa, xóa thông tin nhân viên. Đối với chức năng thêm thông tin, ngoài việc thêm tên, số điện thoại, số tài khoản, chức vụ như chị đã nói thì mình sẽ thêm vân tay nhân viên// và hệ thống chúng em sẽ tự động tạo mã nhân viên thông qua tên viết tắt của chức vụ và mã số ví dụ: Bếp: B001. </w:t>
      </w:r>
    </w:p>
    <w:p w14:paraId="1199044E" w14:textId="42D77570" w:rsidR="00B54322" w:rsidRPr="00BE73D4" w:rsidRDefault="00B54322" w:rsidP="00BE73D4">
      <w:pPr>
        <w:rPr>
          <w:rFonts w:cs="Times New Roman"/>
        </w:rPr>
      </w:pPr>
      <w:r w:rsidRPr="00B54322">
        <w:rPr>
          <w:rFonts w:cs="Times New Roman"/>
        </w:rPr>
        <w:t>Ngoài ra mình có thể điều chỉnh những thông tin nhân viên của mình qua chức năng sửa, hay là xóa những thông tin nhân viên đã nghỉ làm. Chị thấy như thế được không ạ? Chị muốn đề xuất thêm gì không?</w:t>
      </w:r>
    </w:p>
    <w:p w14:paraId="7EFF805F" w14:textId="5EC1258C" w:rsidR="00B54322" w:rsidRDefault="00B54322" w:rsidP="00BE73D4">
      <w:pPr>
        <w:rPr>
          <w:color w:val="000000" w:themeColor="text1"/>
        </w:rPr>
      </w:pPr>
      <w:r>
        <w:t xml:space="preserve">Quản lí quán: </w:t>
      </w:r>
      <w:r w:rsidRPr="00B54322">
        <w:rPr>
          <w:color w:val="000000" w:themeColor="text1"/>
        </w:rPr>
        <w:t>Chị thấy những đề xuất đó khá là phù h</w:t>
      </w:r>
      <w:r>
        <w:rPr>
          <w:color w:val="000000" w:themeColor="text1"/>
        </w:rPr>
        <w:t>ợp.</w:t>
      </w:r>
    </w:p>
    <w:p w14:paraId="3C4DDB03" w14:textId="32CA6039" w:rsidR="00B54322" w:rsidRDefault="00B54322" w:rsidP="00BE73D4">
      <w:r>
        <w:t>Người phỏng vấn: Còn về phần tính lương thì trong lần phỏng vấn trước thì chúng em vẫn chưa hiểu rõ về việc tính lương của nhân viên, Chị có thể cho chúng em biết rõ lương được tính như thế nào không ạ?</w:t>
      </w:r>
    </w:p>
    <w:p w14:paraId="3CDE1EE9" w14:textId="40A457E0" w:rsidR="00B54322" w:rsidRDefault="00B54322" w:rsidP="00BE73D4">
      <w:r>
        <w:t>Quản lí quán: Chị nghĩ lương sẽ là lương cơ bản cộng với phụ cấp và thưởng, rồi trừ đi phạt.</w:t>
      </w:r>
    </w:p>
    <w:p w14:paraId="0CBE3FA5" w14:textId="7BCC0B75" w:rsidR="00B54322" w:rsidRDefault="00B54322" w:rsidP="00BE73D4">
      <w:r>
        <w:t>Người phỏng vấn: Vậy tiền phạt mình sẽ quy định như nào?</w:t>
      </w:r>
    </w:p>
    <w:p w14:paraId="13DC447C" w14:textId="5DE07499" w:rsidR="00B54322" w:rsidRPr="00775D90" w:rsidRDefault="00B54322" w:rsidP="00BE73D4">
      <w:pPr>
        <w:rPr>
          <w:color w:val="000000" w:themeColor="text1"/>
        </w:rPr>
      </w:pPr>
      <w:r w:rsidRPr="00775D90">
        <w:rPr>
          <w:color w:val="000000" w:themeColor="text1"/>
        </w:rPr>
        <w:t>Quản lí quán: Mỗi lần trễ thì sẽ phạt 20k-50k, còn nếu trễ quá 1h thì sẽ không tính công ngày hôm đó.</w:t>
      </w:r>
    </w:p>
    <w:p w14:paraId="12E4B790" w14:textId="06E5FD68" w:rsidR="00B54322" w:rsidRDefault="00B54322" w:rsidP="00BE73D4">
      <w:r w:rsidRPr="00775D90">
        <w:rPr>
          <w:color w:val="000000" w:themeColor="text1"/>
        </w:rPr>
        <w:t xml:space="preserve">Người phỏng vấn: </w:t>
      </w:r>
      <w:r>
        <w:t>Vậy theo chị thì việc đi trễ của nhân viên sẽ được tính từ lần trễ thứ bao nhiêu hay ngay từ lần trễ đầu tiên?</w:t>
      </w:r>
    </w:p>
    <w:p w14:paraId="59948063" w14:textId="403740DE" w:rsidR="00B54322" w:rsidRDefault="00B54322" w:rsidP="00BE73D4">
      <w:r>
        <w:t>Quản lí quán: Chị nghĩ nên là lần thứ 2</w:t>
      </w:r>
    </w:p>
    <w:p w14:paraId="4AB09B25" w14:textId="22C0666F" w:rsidR="00B54322" w:rsidRDefault="00B54322" w:rsidP="00BE73D4">
      <w:r>
        <w:t xml:space="preserve">Người phỏng vấn: </w:t>
      </w:r>
      <w:r w:rsidRPr="00B54322">
        <w:t xml:space="preserve">Với những thông tin mà chị đưa ra về việc quản lý lương thì nhóm chúng em đã chia ra thành 2 chức năng nhỏ là cập nhật lương và tính lương. Về phần cập nhật lương, thì mình sẽ tự cập nhật lương cơ bản, tiền phạt và tiền thưởng. Sau đó mình </w:t>
      </w:r>
      <w:r w:rsidRPr="00B54322">
        <w:lastRenderedPageBreak/>
        <w:t>sẽ chọn tính lương để hệ thống tự tính lương cho mình. Chị thấy như thế có được không ạ?</w:t>
      </w:r>
    </w:p>
    <w:p w14:paraId="2DA392E2" w14:textId="4A266560" w:rsidR="00B54322" w:rsidRPr="00775D90" w:rsidRDefault="00B54322" w:rsidP="00BE73D4">
      <w:pPr>
        <w:rPr>
          <w:color w:val="000000" w:themeColor="text1"/>
        </w:rPr>
      </w:pPr>
      <w:r w:rsidRPr="00775D90">
        <w:rPr>
          <w:color w:val="000000" w:themeColor="text1"/>
        </w:rPr>
        <w:t>Quản lí quán: oke. Em cứ đề xuất phương án của mình.</w:t>
      </w:r>
    </w:p>
    <w:p w14:paraId="2EAD77BE" w14:textId="3E0BDE6E" w:rsidR="00B54322" w:rsidRPr="00775D90" w:rsidRDefault="00B54322" w:rsidP="00BE73D4">
      <w:pPr>
        <w:rPr>
          <w:color w:val="000000" w:themeColor="text1"/>
        </w:rPr>
      </w:pPr>
      <w:r w:rsidRPr="00775D90">
        <w:rPr>
          <w:color w:val="000000" w:themeColor="text1"/>
        </w:rPr>
        <w:t>Người phỏng vấn: Vậy đối với những nhân viên thôi việc thì chị sẽ tính lương cho họ như thế nào?</w:t>
      </w:r>
    </w:p>
    <w:p w14:paraId="1B934314" w14:textId="6860F188" w:rsidR="00775D90" w:rsidRPr="00775D90" w:rsidRDefault="00B54322" w:rsidP="00BE73D4">
      <w:pPr>
        <w:rPr>
          <w:color w:val="000000" w:themeColor="text1"/>
        </w:rPr>
      </w:pPr>
      <w:r w:rsidRPr="00775D90">
        <w:rPr>
          <w:color w:val="000000" w:themeColor="text1"/>
        </w:rPr>
        <w:t>Quản lí quán:</w:t>
      </w:r>
      <w:r w:rsidR="00775D90" w:rsidRPr="00775D90">
        <w:rPr>
          <w:color w:val="000000" w:themeColor="text1"/>
        </w:rPr>
        <w:t xml:space="preserve"> Đối với nhân viên thôi việc thì lương sẽ được tính theo số ngày đã làm (bao gồm cả thưởng, phạt và phụ cấp).</w:t>
      </w:r>
    </w:p>
    <w:p w14:paraId="48D845E2" w14:textId="77014D2F" w:rsidR="00775D90" w:rsidRPr="00775D90" w:rsidRDefault="00775D90" w:rsidP="00BE73D4">
      <w:pPr>
        <w:rPr>
          <w:color w:val="000000" w:themeColor="text1"/>
        </w:rPr>
      </w:pPr>
      <w:r w:rsidRPr="00775D90">
        <w:rPr>
          <w:color w:val="000000" w:themeColor="text1"/>
        </w:rPr>
        <w:t>Người phỏng vấn: Một ngày quán sẽ được chia theo mấy ca? và mỗi ca có khoảng bao nhiêu nhân viên?</w:t>
      </w:r>
    </w:p>
    <w:p w14:paraId="08372336" w14:textId="6A1EEADC" w:rsidR="00775D90" w:rsidRDefault="00775D90" w:rsidP="00BE73D4">
      <w:pPr>
        <w:rPr>
          <w:color w:val="000000" w:themeColor="text1"/>
        </w:rPr>
      </w:pPr>
      <w:r w:rsidRPr="00775D90">
        <w:rPr>
          <w:color w:val="000000" w:themeColor="text1"/>
        </w:rPr>
        <w:t>Quản lí quán: Chia 2 ca. ca 1: sẽ làm từ 8 đến 2h chiều và ca 2 sẽ làm từ 2 giờ đến 9 giờ tối. và mỗi ca tầm 10 nhân viên.</w:t>
      </w:r>
    </w:p>
    <w:p w14:paraId="4640E5B4" w14:textId="64BCA036" w:rsidR="004374D0" w:rsidRPr="00775D90" w:rsidRDefault="004374D0" w:rsidP="00BE73D4">
      <w:pPr>
        <w:rPr>
          <w:color w:val="000000" w:themeColor="text1"/>
        </w:rPr>
      </w:pPr>
      <w:r>
        <w:rPr>
          <w:color w:val="000000" w:themeColor="text1"/>
        </w:rPr>
        <w:t>Người phỏng vấn:</w:t>
      </w:r>
      <w:r w:rsidRPr="004374D0">
        <w:t xml:space="preserve"> </w:t>
      </w:r>
      <w:r w:rsidRPr="004374D0">
        <w:t>Sau khi thực hiện chức năng phân ca thì hệ thống sẽ có chức năng gửi thông báo ca làm cho từng nhân viên thì chị muốn gửi thông báo qua phương tiện nào?</w:t>
      </w:r>
    </w:p>
    <w:p w14:paraId="0443748C" w14:textId="3F24EECF" w:rsidR="00775D90" w:rsidRPr="00BE73D4" w:rsidRDefault="00775D90" w:rsidP="00BE73D4">
      <w:pPr>
        <w:rPr>
          <w:rFonts w:cs="Times New Roman"/>
          <w:color w:val="000000" w:themeColor="text1"/>
        </w:rPr>
      </w:pPr>
      <w:r w:rsidRPr="00775D90">
        <w:rPr>
          <w:rFonts w:cs="Times New Roman"/>
          <w:color w:val="000000" w:themeColor="text1"/>
        </w:rPr>
        <w:t xml:space="preserve">Quản lí quán: Chị nghĩ phổ biến là điện thoại và zalo  </w:t>
      </w:r>
    </w:p>
    <w:p w14:paraId="27E67D5D" w14:textId="06EA62D4" w:rsidR="00775D90" w:rsidRPr="00BE73D4" w:rsidRDefault="00775D90" w:rsidP="00BE73D4">
      <w:pPr>
        <w:rPr>
          <w:rFonts w:cs="Times New Roman"/>
          <w:color w:val="000000" w:themeColor="text1"/>
        </w:rPr>
      </w:pPr>
      <w:r w:rsidRPr="00775D90">
        <w:rPr>
          <w:rFonts w:cs="Times New Roman"/>
          <w:color w:val="000000" w:themeColor="text1"/>
        </w:rPr>
        <w:t>Người phỏng vấn: Chị muốn hệ thống chị sẽ chạy trên nền tảng web hay mobile.</w:t>
      </w:r>
    </w:p>
    <w:p w14:paraId="2D3C49B7" w14:textId="68DE1A82" w:rsidR="00775D90" w:rsidRPr="00BE73D4" w:rsidRDefault="00775D90" w:rsidP="00BE73D4">
      <w:pPr>
        <w:rPr>
          <w:rFonts w:cs="Times New Roman"/>
          <w:color w:val="000000" w:themeColor="text1"/>
        </w:rPr>
      </w:pPr>
      <w:r w:rsidRPr="00775D90">
        <w:rPr>
          <w:rFonts w:cs="Times New Roman"/>
          <w:color w:val="000000" w:themeColor="text1"/>
        </w:rPr>
        <w:t>Quản lí quán: Chị nghĩ nên là web.</w:t>
      </w:r>
    </w:p>
    <w:p w14:paraId="6DA6F97F" w14:textId="2BABCF9C" w:rsidR="00775D90" w:rsidRPr="00775D90" w:rsidRDefault="00775D90" w:rsidP="00BE73D4">
      <w:pPr>
        <w:rPr>
          <w:rFonts w:cs="Times New Roman"/>
          <w:color w:val="000000" w:themeColor="text1"/>
        </w:rPr>
      </w:pPr>
      <w:r w:rsidRPr="00775D90">
        <w:rPr>
          <w:rFonts w:cs="Times New Roman"/>
          <w:color w:val="000000" w:themeColor="text1"/>
        </w:rPr>
        <w:t>Người phỏng vấn: Chị sẵn sàng bỏ ra bao nhiêu cho hệ thống này? </w:t>
      </w:r>
    </w:p>
    <w:p w14:paraId="5A8DD35A" w14:textId="79485A1A" w:rsidR="00775D90" w:rsidRPr="00BE73D4" w:rsidRDefault="00775D90" w:rsidP="00BE73D4">
      <w:pPr>
        <w:rPr>
          <w:rFonts w:cs="Times New Roman"/>
          <w:color w:val="000000" w:themeColor="text1"/>
        </w:rPr>
      </w:pPr>
      <w:r w:rsidRPr="00775D90">
        <w:rPr>
          <w:rFonts w:cs="Times New Roman"/>
          <w:color w:val="000000" w:themeColor="text1"/>
        </w:rPr>
        <w:t>Quản lý quán: Với mức phù hợp, ko quá 30tr.</w:t>
      </w:r>
    </w:p>
    <w:p w14:paraId="4F966539" w14:textId="5A8DCF09" w:rsidR="00775D90" w:rsidRPr="00775D90" w:rsidRDefault="00775D90" w:rsidP="00BE73D4">
      <w:pPr>
        <w:rPr>
          <w:color w:val="000000" w:themeColor="text1"/>
        </w:rPr>
      </w:pPr>
      <w:r w:rsidRPr="00775D90">
        <w:rPr>
          <w:color w:val="000000" w:themeColor="text1"/>
        </w:rPr>
        <w:t>Người phỏng vấn: Vâng. Chúng em đã nắm rõ được những thông tin thêm cần thiết cho việc xây dựng hệ thống. Cảm ơn chị đã dành thành gian cho chúng em.</w:t>
      </w:r>
    </w:p>
    <w:p w14:paraId="1FEC94DF" w14:textId="2440CC78" w:rsidR="00775D90" w:rsidRPr="00775D90" w:rsidRDefault="00775D90" w:rsidP="00B54322">
      <w:pPr>
        <w:pStyle w:val="NormalWeb"/>
        <w:spacing w:after="0"/>
        <w:rPr>
          <w:rFonts w:eastAsia="Times New Roman"/>
          <w:color w:val="000000" w:themeColor="text1"/>
          <w:sz w:val="28"/>
          <w:szCs w:val="28"/>
        </w:rPr>
      </w:pPr>
    </w:p>
    <w:p w14:paraId="4D8BEE48" w14:textId="77777777" w:rsidR="00B54322" w:rsidRPr="00B54322" w:rsidRDefault="00B54322" w:rsidP="00B54322">
      <w:pPr>
        <w:pStyle w:val="NormalWeb"/>
        <w:spacing w:after="0"/>
        <w:rPr>
          <w:rFonts w:eastAsia="Times New Roman"/>
        </w:rPr>
      </w:pPr>
    </w:p>
    <w:p w14:paraId="4E27227A" w14:textId="1613F708" w:rsidR="00B54322" w:rsidRPr="00B54322" w:rsidRDefault="00B54322" w:rsidP="002A5E08"/>
    <w:p w14:paraId="3D6E9194" w14:textId="77777777" w:rsidR="002A5E08" w:rsidRDefault="002A5E08" w:rsidP="002A5E08"/>
    <w:p w14:paraId="55D3B25B" w14:textId="77777777" w:rsidR="002A5E08" w:rsidRPr="00AE2349" w:rsidRDefault="002A5E08" w:rsidP="002A5E08"/>
    <w:p w14:paraId="6F3CA6FD" w14:textId="3202BF0C" w:rsidR="001E323A" w:rsidRPr="001E323A" w:rsidRDefault="001E323A" w:rsidP="001E323A"/>
    <w:p w14:paraId="04DF24B6" w14:textId="77777777" w:rsidR="001E323A" w:rsidRPr="001E323A" w:rsidRDefault="001E323A" w:rsidP="001E323A"/>
    <w:p w14:paraId="7F9003B3"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E5C55"/>
    <w:multiLevelType w:val="hybridMultilevel"/>
    <w:tmpl w:val="879834D6"/>
    <w:lvl w:ilvl="0" w:tplc="E24C05E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10736"/>
    <w:multiLevelType w:val="hybridMultilevel"/>
    <w:tmpl w:val="B748B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B6D1446"/>
    <w:multiLevelType w:val="hybridMultilevel"/>
    <w:tmpl w:val="CA884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F15852"/>
    <w:multiLevelType w:val="hybridMultilevel"/>
    <w:tmpl w:val="3CB8AFB6"/>
    <w:lvl w:ilvl="0" w:tplc="FF2E0CEE">
      <w:start w:val="1"/>
      <w:numFmt w:val="bullet"/>
      <w:pStyle w:val="Style4"/>
      <w:lvlText w:val="-"/>
      <w:lvlJc w:val="left"/>
      <w:pPr>
        <w:ind w:left="720" w:hanging="360"/>
      </w:pPr>
      <w:rPr>
        <w:rFonts w:ascii="Times New Roman" w:eastAsia="Times New Roman" w:hAnsi="Times New Roman" w:cs="Times New Roman" w:hint="default"/>
        <w:color w:val="1C1E21"/>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FC2635"/>
    <w:multiLevelType w:val="multilevel"/>
    <w:tmpl w:val="D47E7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833A16"/>
    <w:multiLevelType w:val="multilevel"/>
    <w:tmpl w:val="36EA3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4505A1"/>
    <w:multiLevelType w:val="hybridMultilevel"/>
    <w:tmpl w:val="5886A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5D0FDD"/>
    <w:multiLevelType w:val="hybridMultilevel"/>
    <w:tmpl w:val="A74CC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92E4828"/>
    <w:multiLevelType w:val="multilevel"/>
    <w:tmpl w:val="D062C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1845868">
    <w:abstractNumId w:val="11"/>
  </w:num>
  <w:num w:numId="2" w16cid:durableId="1358315668">
    <w:abstractNumId w:val="0"/>
  </w:num>
  <w:num w:numId="3" w16cid:durableId="1118328711">
    <w:abstractNumId w:val="3"/>
  </w:num>
  <w:num w:numId="4" w16cid:durableId="1070663604">
    <w:abstractNumId w:val="6"/>
  </w:num>
  <w:num w:numId="5" w16cid:durableId="1033044832">
    <w:abstractNumId w:val="8"/>
  </w:num>
  <w:num w:numId="6" w16cid:durableId="765467235">
    <w:abstractNumId w:val="5"/>
  </w:num>
  <w:num w:numId="7" w16cid:durableId="354814758">
    <w:abstractNumId w:val="1"/>
  </w:num>
  <w:num w:numId="8" w16cid:durableId="1625887894">
    <w:abstractNumId w:val="9"/>
  </w:num>
  <w:num w:numId="9" w16cid:durableId="1375693231">
    <w:abstractNumId w:val="4"/>
  </w:num>
  <w:num w:numId="10" w16cid:durableId="1138498451">
    <w:abstractNumId w:val="2"/>
  </w:num>
  <w:num w:numId="11" w16cid:durableId="938754597">
    <w:abstractNumId w:val="7"/>
  </w:num>
  <w:num w:numId="12" w16cid:durableId="15952377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0D17D0"/>
    <w:rsid w:val="001C0099"/>
    <w:rsid w:val="001D0154"/>
    <w:rsid w:val="001E323A"/>
    <w:rsid w:val="002A5E08"/>
    <w:rsid w:val="003B029F"/>
    <w:rsid w:val="003F76EA"/>
    <w:rsid w:val="004374D0"/>
    <w:rsid w:val="00483120"/>
    <w:rsid w:val="00646822"/>
    <w:rsid w:val="00775D90"/>
    <w:rsid w:val="007859A8"/>
    <w:rsid w:val="007C4C8A"/>
    <w:rsid w:val="00803BD6"/>
    <w:rsid w:val="008E4389"/>
    <w:rsid w:val="008F1561"/>
    <w:rsid w:val="00AA59B4"/>
    <w:rsid w:val="00AE2118"/>
    <w:rsid w:val="00B54322"/>
    <w:rsid w:val="00BA05D4"/>
    <w:rsid w:val="00BE162C"/>
    <w:rsid w:val="00BE73D4"/>
    <w:rsid w:val="00D80F20"/>
    <w:rsid w:val="00E50699"/>
    <w:rsid w:val="00E6334A"/>
    <w:rsid w:val="00EE15E1"/>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1D7CD"/>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customStyle="1" w:styleId="Style4">
    <w:name w:val="Style4"/>
    <w:basedOn w:val="NormalWeb"/>
    <w:link w:val="Style4Char"/>
    <w:qFormat/>
    <w:rsid w:val="002A5E08"/>
    <w:pPr>
      <w:numPr>
        <w:numId w:val="6"/>
      </w:numPr>
      <w:spacing w:before="240" w:after="240" w:line="240" w:lineRule="auto"/>
    </w:pPr>
    <w:rPr>
      <w:rFonts w:eastAsia="Times New Roman"/>
      <w:color w:val="1C1E21"/>
      <w:sz w:val="28"/>
      <w:szCs w:val="28"/>
    </w:rPr>
  </w:style>
  <w:style w:type="character" w:customStyle="1" w:styleId="Style4Char">
    <w:name w:val="Style4 Char"/>
    <w:basedOn w:val="DefaultParagraphFont"/>
    <w:link w:val="Style4"/>
    <w:rsid w:val="002A5E08"/>
    <w:rPr>
      <w:rFonts w:ascii="Times New Roman" w:eastAsia="Times New Roman" w:hAnsi="Times New Roman" w:cs="Times New Roman"/>
      <w:color w:val="1C1E21"/>
      <w:sz w:val="28"/>
      <w:szCs w:val="28"/>
    </w:rPr>
  </w:style>
  <w:style w:type="paragraph" w:styleId="NormalWeb">
    <w:name w:val="Normal (Web)"/>
    <w:basedOn w:val="Normal"/>
    <w:uiPriority w:val="99"/>
    <w:semiHidden/>
    <w:unhideWhenUsed/>
    <w:rsid w:val="002A5E08"/>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22947">
      <w:bodyDiv w:val="1"/>
      <w:marLeft w:val="0"/>
      <w:marRight w:val="0"/>
      <w:marTop w:val="0"/>
      <w:marBottom w:val="0"/>
      <w:divBdr>
        <w:top w:val="none" w:sz="0" w:space="0" w:color="auto"/>
        <w:left w:val="none" w:sz="0" w:space="0" w:color="auto"/>
        <w:bottom w:val="none" w:sz="0" w:space="0" w:color="auto"/>
        <w:right w:val="none" w:sz="0" w:space="0" w:color="auto"/>
      </w:divBdr>
    </w:div>
    <w:div w:id="275214834">
      <w:bodyDiv w:val="1"/>
      <w:marLeft w:val="0"/>
      <w:marRight w:val="0"/>
      <w:marTop w:val="0"/>
      <w:marBottom w:val="0"/>
      <w:divBdr>
        <w:top w:val="none" w:sz="0" w:space="0" w:color="auto"/>
        <w:left w:val="none" w:sz="0" w:space="0" w:color="auto"/>
        <w:bottom w:val="none" w:sz="0" w:space="0" w:color="auto"/>
        <w:right w:val="none" w:sz="0" w:space="0" w:color="auto"/>
      </w:divBdr>
    </w:div>
    <w:div w:id="958998889">
      <w:bodyDiv w:val="1"/>
      <w:marLeft w:val="0"/>
      <w:marRight w:val="0"/>
      <w:marTop w:val="0"/>
      <w:marBottom w:val="0"/>
      <w:divBdr>
        <w:top w:val="none" w:sz="0" w:space="0" w:color="auto"/>
        <w:left w:val="none" w:sz="0" w:space="0" w:color="auto"/>
        <w:bottom w:val="none" w:sz="0" w:space="0" w:color="auto"/>
        <w:right w:val="none" w:sz="0" w:space="0" w:color="auto"/>
      </w:divBdr>
    </w:div>
    <w:div w:id="1945184149">
      <w:bodyDiv w:val="1"/>
      <w:marLeft w:val="0"/>
      <w:marRight w:val="0"/>
      <w:marTop w:val="0"/>
      <w:marBottom w:val="0"/>
      <w:divBdr>
        <w:top w:val="none" w:sz="0" w:space="0" w:color="auto"/>
        <w:left w:val="none" w:sz="0" w:space="0" w:color="auto"/>
        <w:bottom w:val="none" w:sz="0" w:space="0" w:color="auto"/>
        <w:right w:val="none" w:sz="0" w:space="0" w:color="auto"/>
      </w:divBdr>
    </w:div>
    <w:div w:id="207508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9</Pages>
  <Words>2746</Words>
  <Characters>1565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Pham Thi Minh Nguyet</cp:lastModifiedBy>
  <cp:revision>22</cp:revision>
  <dcterms:created xsi:type="dcterms:W3CDTF">2023-02-28T00:08:00Z</dcterms:created>
  <dcterms:modified xsi:type="dcterms:W3CDTF">2023-04-09T15:03:00Z</dcterms:modified>
</cp:coreProperties>
</file>